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260" w:type="dxa"/>
        <w:tblInd w:w="-275" w:type="dxa"/>
        <w:tblLook w:val="04A0" w:firstRow="1" w:lastRow="0" w:firstColumn="1" w:lastColumn="0" w:noHBand="0" w:noVBand="1"/>
      </w:tblPr>
      <w:tblGrid>
        <w:gridCol w:w="2970"/>
        <w:gridCol w:w="7290"/>
      </w:tblGrid>
      <w:tr w:rsidR="00E96B90" w:rsidRPr="00E96B90" w:rsidTr="00E96B90">
        <w:tc>
          <w:tcPr>
            <w:tcW w:w="10260" w:type="dxa"/>
            <w:gridSpan w:val="2"/>
          </w:tcPr>
          <w:p w:rsidR="00450D32" w:rsidRPr="00A3302C" w:rsidRDefault="00667DB6" w:rsidP="00450D32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Volunteer Role:</w:t>
            </w:r>
            <w:r w:rsidR="00D71818">
              <w:rPr>
                <w:rFonts w:ascii="Arial" w:hAnsi="Arial" w:cs="Arial"/>
                <w:b/>
                <w:sz w:val="40"/>
                <w:szCs w:val="40"/>
              </w:rPr>
              <w:t xml:space="preserve"> </w:t>
            </w:r>
            <w:proofErr w:type="spellStart"/>
            <w:r w:rsidR="009E778B">
              <w:rPr>
                <w:rFonts w:ascii="Arial" w:hAnsi="Arial" w:cs="Arial"/>
                <w:b/>
                <w:sz w:val="40"/>
                <w:szCs w:val="40"/>
              </w:rPr>
              <w:t>Careline</w:t>
            </w:r>
            <w:proofErr w:type="spellEnd"/>
            <w:r w:rsidR="009E778B">
              <w:rPr>
                <w:rFonts w:ascii="Arial" w:hAnsi="Arial" w:cs="Arial"/>
                <w:b/>
                <w:sz w:val="40"/>
                <w:szCs w:val="40"/>
              </w:rPr>
              <w:t xml:space="preserve"> </w:t>
            </w:r>
            <w:r w:rsidR="002F1A16">
              <w:rPr>
                <w:rFonts w:ascii="Arial" w:hAnsi="Arial" w:cs="Arial"/>
                <w:b/>
                <w:sz w:val="40"/>
                <w:szCs w:val="40"/>
              </w:rPr>
              <w:t>Telephone Support</w:t>
            </w:r>
          </w:p>
          <w:p w:rsidR="00B912DC" w:rsidRPr="002F1A16" w:rsidRDefault="0064694D" w:rsidP="00A71445">
            <w:p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Do you enjoy chatting on the phone? Do you want to help older people facing loneliness and isolation?</w:t>
            </w:r>
          </w:p>
          <w:p w:rsidR="0064694D" w:rsidRPr="009E778B" w:rsidRDefault="0064694D" w:rsidP="00A71445">
            <w:pPr>
              <w:rPr>
                <w:rFonts w:ascii="Arial" w:hAnsi="Arial" w:cs="Arial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As a Careline telephone support volunteer you will be offering a friendly voice and listening ear to older people in Exeter.</w:t>
            </w:r>
          </w:p>
        </w:tc>
      </w:tr>
      <w:tr w:rsidR="000B1217" w:rsidRPr="00E96B90" w:rsidTr="00E96B90">
        <w:tc>
          <w:tcPr>
            <w:tcW w:w="2970" w:type="dxa"/>
          </w:tcPr>
          <w:p w:rsidR="000B1217" w:rsidRPr="00E96B90" w:rsidRDefault="000B1217" w:rsidP="008D6CE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E96B90">
              <w:rPr>
                <w:rFonts w:ascii="Arial" w:hAnsi="Arial" w:cs="Arial"/>
                <w:b/>
                <w:sz w:val="28"/>
                <w:szCs w:val="28"/>
              </w:rPr>
              <w:t>Service:</w:t>
            </w:r>
          </w:p>
        </w:tc>
        <w:tc>
          <w:tcPr>
            <w:tcW w:w="7290" w:type="dxa"/>
          </w:tcPr>
          <w:p w:rsidR="00E96B90" w:rsidRPr="002F1A16" w:rsidRDefault="009E778B" w:rsidP="00667DB6">
            <w:p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Careline</w:t>
            </w:r>
          </w:p>
        </w:tc>
      </w:tr>
      <w:tr w:rsidR="001952F4" w:rsidRPr="00E96B90" w:rsidTr="00E96B90">
        <w:tc>
          <w:tcPr>
            <w:tcW w:w="2970" w:type="dxa"/>
          </w:tcPr>
          <w:p w:rsidR="001952F4" w:rsidRPr="00E96B90" w:rsidRDefault="00D71818" w:rsidP="00E96B90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P</w:t>
            </w:r>
            <w:r w:rsidR="000B1217" w:rsidRPr="00E96B90">
              <w:rPr>
                <w:rFonts w:ascii="Arial" w:hAnsi="Arial" w:cs="Arial"/>
                <w:b/>
                <w:sz w:val="28"/>
                <w:szCs w:val="28"/>
              </w:rPr>
              <w:t>urpose of service</w:t>
            </w:r>
            <w:r w:rsidR="00E96B90" w:rsidRPr="00E96B90">
              <w:rPr>
                <w:rFonts w:ascii="Arial" w:hAnsi="Arial" w:cs="Arial"/>
                <w:b/>
                <w:sz w:val="28"/>
                <w:szCs w:val="28"/>
              </w:rPr>
              <w:t>:</w:t>
            </w:r>
          </w:p>
        </w:tc>
        <w:tc>
          <w:tcPr>
            <w:tcW w:w="7290" w:type="dxa"/>
          </w:tcPr>
          <w:p w:rsidR="009E778B" w:rsidRPr="002F1A16" w:rsidRDefault="009E778B" w:rsidP="00094813">
            <w:p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People who receive this service really appreciate the relationships that are formed with the volunteers who make the calls. It can be a real lifeline to people who are isolated and lonely. It can also pick up potential problems before they become crises; an element of this service that is undoubtedly a huge bonus.</w:t>
            </w:r>
          </w:p>
        </w:tc>
      </w:tr>
      <w:tr w:rsidR="00E96B90" w:rsidRPr="00E96B90" w:rsidTr="00E96B90">
        <w:tc>
          <w:tcPr>
            <w:tcW w:w="2970" w:type="dxa"/>
          </w:tcPr>
          <w:p w:rsidR="00E96B90" w:rsidRPr="00A26C86" w:rsidRDefault="00E96B90" w:rsidP="00EC019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E96B90">
              <w:rPr>
                <w:rFonts w:ascii="Arial" w:hAnsi="Arial" w:cs="Arial"/>
                <w:b/>
                <w:sz w:val="28"/>
                <w:szCs w:val="28"/>
              </w:rPr>
              <w:t>Location:</w:t>
            </w:r>
          </w:p>
        </w:tc>
        <w:tc>
          <w:tcPr>
            <w:tcW w:w="7290" w:type="dxa"/>
          </w:tcPr>
          <w:p w:rsidR="00E96B90" w:rsidRPr="002F1A16" w:rsidRDefault="002F1A16" w:rsidP="00667DB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ge UK Exeter Centre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Cowick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Street, St Thomas, EX4 1HS</w:t>
            </w:r>
          </w:p>
        </w:tc>
      </w:tr>
      <w:tr w:rsidR="00E96B90" w:rsidRPr="00E96B90" w:rsidTr="00E96B90">
        <w:tc>
          <w:tcPr>
            <w:tcW w:w="2970" w:type="dxa"/>
          </w:tcPr>
          <w:p w:rsidR="00E96B90" w:rsidRPr="00E96B90" w:rsidRDefault="00E96B90" w:rsidP="00EC019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E96B90">
              <w:rPr>
                <w:rFonts w:ascii="Arial" w:hAnsi="Arial" w:cs="Arial"/>
                <w:b/>
                <w:sz w:val="28"/>
                <w:szCs w:val="28"/>
              </w:rPr>
              <w:t>Role supervisor:</w:t>
            </w:r>
          </w:p>
          <w:p w:rsidR="00E96B90" w:rsidRPr="00E96B90" w:rsidRDefault="00E96B90" w:rsidP="00EC0193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:rsidR="00E96B90" w:rsidRDefault="00553C0B" w:rsidP="00EC019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elly Clark, Receptionist</w:t>
            </w:r>
          </w:p>
          <w:p w:rsidR="002F1A16" w:rsidRPr="002F1A16" w:rsidRDefault="00553C0B" w:rsidP="00EC019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athy Beasley, Office</w:t>
            </w:r>
            <w:r w:rsidR="002F1A16">
              <w:rPr>
                <w:rFonts w:ascii="Arial" w:hAnsi="Arial" w:cs="Arial"/>
                <w:sz w:val="24"/>
                <w:szCs w:val="24"/>
              </w:rPr>
              <w:t xml:space="preserve"> Manager</w:t>
            </w:r>
          </w:p>
        </w:tc>
      </w:tr>
      <w:tr w:rsidR="0064694D" w:rsidRPr="00E96B90" w:rsidTr="00E96B90">
        <w:tc>
          <w:tcPr>
            <w:tcW w:w="2970" w:type="dxa"/>
          </w:tcPr>
          <w:p w:rsidR="0064694D" w:rsidRDefault="0064694D" w:rsidP="0064694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Day &amp; time:</w:t>
            </w:r>
          </w:p>
        </w:tc>
        <w:tc>
          <w:tcPr>
            <w:tcW w:w="7290" w:type="dxa"/>
          </w:tcPr>
          <w:p w:rsidR="0064694D" w:rsidRPr="002F1A16" w:rsidRDefault="000A0935" w:rsidP="0064694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uesdays</w:t>
            </w:r>
            <w:bookmarkStart w:id="0" w:name="_GoBack"/>
            <w:bookmarkEnd w:id="0"/>
            <w:r w:rsidR="007A787D">
              <w:rPr>
                <w:rFonts w:ascii="Arial" w:hAnsi="Arial" w:cs="Arial"/>
                <w:sz w:val="24"/>
                <w:szCs w:val="24"/>
              </w:rPr>
              <w:t xml:space="preserve"> 2-4pm</w:t>
            </w:r>
            <w:r w:rsidR="0064694D" w:rsidRPr="002F1A16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64694D" w:rsidRPr="00E96B90" w:rsidTr="00E96B90">
        <w:tc>
          <w:tcPr>
            <w:tcW w:w="2970" w:type="dxa"/>
          </w:tcPr>
          <w:p w:rsidR="0064694D" w:rsidRDefault="0064694D" w:rsidP="0064694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Main tasks:</w:t>
            </w:r>
          </w:p>
        </w:tc>
        <w:tc>
          <w:tcPr>
            <w:tcW w:w="7290" w:type="dxa"/>
          </w:tcPr>
          <w:p w:rsidR="0064694D" w:rsidRPr="002F1A16" w:rsidRDefault="0064694D" w:rsidP="0064694D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Telephone identified older people in their homes</w:t>
            </w:r>
          </w:p>
          <w:p w:rsidR="0064694D" w:rsidRPr="002F1A16" w:rsidRDefault="0064694D" w:rsidP="0064694D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Have a friendly and supportive chat for approximately 5 minutes</w:t>
            </w:r>
          </w:p>
          <w:p w:rsidR="0064694D" w:rsidRPr="002F1A16" w:rsidRDefault="002F1A16" w:rsidP="0064694D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Update client</w:t>
            </w:r>
            <w:r w:rsidR="0064694D" w:rsidRPr="002F1A16">
              <w:rPr>
                <w:rFonts w:ascii="Arial" w:hAnsi="Arial" w:cs="Arial"/>
                <w:sz w:val="24"/>
                <w:szCs w:val="24"/>
              </w:rPr>
              <w:t xml:space="preserve"> files</w:t>
            </w:r>
          </w:p>
          <w:p w:rsidR="0064694D" w:rsidRPr="002F1A16" w:rsidRDefault="0064694D" w:rsidP="0064694D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Report any issues/problems to the co-ordinator/reception and record in the communication book</w:t>
            </w:r>
          </w:p>
        </w:tc>
      </w:tr>
      <w:tr w:rsidR="0064694D" w:rsidRPr="00E96B90" w:rsidTr="00E96B90">
        <w:tc>
          <w:tcPr>
            <w:tcW w:w="2970" w:type="dxa"/>
          </w:tcPr>
          <w:p w:rsidR="0064694D" w:rsidRDefault="0064694D" w:rsidP="0064694D">
            <w:pPr>
              <w:rPr>
                <w:rFonts w:ascii="Arial" w:hAnsi="Arial" w:cs="Arial"/>
                <w:sz w:val="28"/>
                <w:szCs w:val="28"/>
                <w:lang w:val="cy-GB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What we need from you:</w:t>
            </w:r>
          </w:p>
        </w:tc>
        <w:tc>
          <w:tcPr>
            <w:tcW w:w="7290" w:type="dxa"/>
          </w:tcPr>
          <w:p w:rsidR="0064694D" w:rsidRPr="002F1A16" w:rsidRDefault="0064694D" w:rsidP="0064694D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2F1A16">
              <w:rPr>
                <w:rFonts w:ascii="Arial" w:hAnsi="Arial" w:cs="Arial"/>
                <w:sz w:val="24"/>
                <w:szCs w:val="24"/>
                <w:lang w:val="cy-GB"/>
              </w:rPr>
              <w:t>To have good speaking and listening skills</w:t>
            </w:r>
          </w:p>
          <w:p w:rsidR="0064694D" w:rsidRPr="002F1A16" w:rsidRDefault="0064694D" w:rsidP="0064694D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2F1A16">
              <w:rPr>
                <w:rFonts w:ascii="Arial" w:hAnsi="Arial" w:cs="Arial"/>
                <w:sz w:val="24"/>
                <w:szCs w:val="24"/>
                <w:lang w:val="cy-GB"/>
              </w:rPr>
              <w:t xml:space="preserve">To </w:t>
            </w:r>
            <w:r w:rsidR="002F1A16" w:rsidRPr="002F1A16">
              <w:rPr>
                <w:rFonts w:ascii="Arial" w:hAnsi="Arial" w:cs="Arial"/>
                <w:sz w:val="24"/>
                <w:szCs w:val="24"/>
                <w:lang w:val="cy-GB"/>
              </w:rPr>
              <w:t>be</w:t>
            </w:r>
            <w:r w:rsidRPr="002F1A16">
              <w:rPr>
                <w:rFonts w:ascii="Arial" w:hAnsi="Arial" w:cs="Arial"/>
                <w:sz w:val="24"/>
                <w:szCs w:val="24"/>
                <w:lang w:val="cy-GB"/>
              </w:rPr>
              <w:t xml:space="preserve"> friendly </w:t>
            </w:r>
            <w:r w:rsidR="002F1A16" w:rsidRPr="002F1A16">
              <w:rPr>
                <w:rFonts w:ascii="Arial" w:hAnsi="Arial" w:cs="Arial"/>
                <w:sz w:val="24"/>
                <w:szCs w:val="24"/>
                <w:lang w:val="cy-GB"/>
              </w:rPr>
              <w:t>with</w:t>
            </w:r>
            <w:r w:rsidRPr="002F1A16">
              <w:rPr>
                <w:rFonts w:ascii="Arial" w:hAnsi="Arial" w:cs="Arial"/>
                <w:sz w:val="24"/>
                <w:szCs w:val="24"/>
                <w:lang w:val="cy-GB"/>
              </w:rPr>
              <w:t xml:space="preserve"> a sense of humour</w:t>
            </w:r>
          </w:p>
          <w:p w:rsidR="0064694D" w:rsidRPr="002F1A16" w:rsidRDefault="0064694D" w:rsidP="0064694D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2F1A16">
              <w:rPr>
                <w:rFonts w:ascii="Arial" w:hAnsi="Arial" w:cs="Arial"/>
                <w:sz w:val="24"/>
                <w:szCs w:val="24"/>
                <w:lang w:val="cy-GB"/>
              </w:rPr>
              <w:t>Commitment, patience and respect</w:t>
            </w:r>
            <w:r w:rsidR="002F1A16" w:rsidRPr="002F1A16">
              <w:rPr>
                <w:rFonts w:ascii="Arial" w:hAnsi="Arial" w:cs="Arial"/>
                <w:sz w:val="24"/>
                <w:szCs w:val="24"/>
                <w:lang w:val="cy-GB"/>
              </w:rPr>
              <w:t xml:space="preserve"> for all</w:t>
            </w:r>
          </w:p>
          <w:p w:rsidR="0064694D" w:rsidRPr="002F1A16" w:rsidRDefault="0064694D" w:rsidP="0064694D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2F1A16">
              <w:rPr>
                <w:rFonts w:ascii="Arial" w:hAnsi="Arial" w:cs="Arial"/>
                <w:sz w:val="24"/>
                <w:szCs w:val="24"/>
                <w:lang w:val="cy-GB"/>
              </w:rPr>
              <w:t xml:space="preserve">Have clear spoken English and a comprehensive understanding of the English language </w:t>
            </w:r>
          </w:p>
          <w:p w:rsidR="0064694D" w:rsidRPr="002F1A16" w:rsidRDefault="0064694D" w:rsidP="0064694D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2F1A16">
              <w:rPr>
                <w:rFonts w:ascii="Arial" w:hAnsi="Arial" w:cs="Arial"/>
                <w:sz w:val="24"/>
                <w:szCs w:val="24"/>
                <w:lang w:val="cy-GB"/>
              </w:rPr>
              <w:t xml:space="preserve">Willingness to </w:t>
            </w:r>
            <w:r w:rsidR="005930AD">
              <w:rPr>
                <w:rFonts w:ascii="Arial" w:hAnsi="Arial" w:cs="Arial"/>
                <w:sz w:val="24"/>
                <w:szCs w:val="24"/>
                <w:lang w:val="cy-GB"/>
              </w:rPr>
              <w:t>complete</w:t>
            </w:r>
            <w:r w:rsidRPr="002F1A16">
              <w:rPr>
                <w:rFonts w:ascii="Arial" w:hAnsi="Arial" w:cs="Arial"/>
                <w:sz w:val="24"/>
                <w:szCs w:val="24"/>
                <w:lang w:val="cy-GB"/>
              </w:rPr>
              <w:t xml:space="preserve"> role relevant training</w:t>
            </w:r>
          </w:p>
        </w:tc>
      </w:tr>
      <w:tr w:rsidR="0064694D" w:rsidRPr="00E96B90" w:rsidTr="00E96B90">
        <w:tc>
          <w:tcPr>
            <w:tcW w:w="2970" w:type="dxa"/>
          </w:tcPr>
          <w:p w:rsidR="0064694D" w:rsidRDefault="0064694D" w:rsidP="0064694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What we offer you:</w:t>
            </w:r>
          </w:p>
        </w:tc>
        <w:tc>
          <w:tcPr>
            <w:tcW w:w="7290" w:type="dxa"/>
          </w:tcPr>
          <w:p w:rsidR="0064694D" w:rsidRPr="00131F46" w:rsidRDefault="0064694D" w:rsidP="0064694D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 w:rsidRPr="00131F46">
              <w:rPr>
                <w:rFonts w:ascii="Arial" w:hAnsi="Arial" w:cs="Arial"/>
                <w:sz w:val="24"/>
                <w:szCs w:val="24"/>
              </w:rPr>
              <w:t>A very warm welcome</w:t>
            </w:r>
          </w:p>
          <w:p w:rsidR="0064694D" w:rsidRPr="00131F46" w:rsidRDefault="0064694D" w:rsidP="0064694D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 w:rsidRPr="00131F46">
              <w:rPr>
                <w:rFonts w:ascii="Arial" w:hAnsi="Arial" w:cs="Arial"/>
                <w:sz w:val="24"/>
                <w:szCs w:val="24"/>
              </w:rPr>
              <w:t xml:space="preserve">Good induction with role relevant training </w:t>
            </w:r>
          </w:p>
          <w:p w:rsidR="0064694D" w:rsidRPr="00131F46" w:rsidRDefault="0064694D" w:rsidP="0064694D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 w:rsidRPr="00131F46">
              <w:rPr>
                <w:rFonts w:ascii="Arial" w:hAnsi="Arial" w:cs="Arial"/>
                <w:sz w:val="24"/>
                <w:szCs w:val="24"/>
              </w:rPr>
              <w:t>Reimbursement of travel costs</w:t>
            </w:r>
          </w:p>
          <w:p w:rsidR="0064694D" w:rsidRDefault="0064694D" w:rsidP="0064694D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 w:rsidRPr="00131F46">
              <w:rPr>
                <w:rFonts w:ascii="Arial" w:hAnsi="Arial" w:cs="Arial"/>
                <w:sz w:val="24"/>
                <w:szCs w:val="24"/>
              </w:rPr>
              <w:t xml:space="preserve">The opportunity to meet new people, make new friends and become part of a thriving local charity </w:t>
            </w:r>
          </w:p>
          <w:p w:rsidR="0064694D" w:rsidRPr="00131F46" w:rsidRDefault="0064694D" w:rsidP="0064694D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olunteer Newsletter</w:t>
            </w:r>
          </w:p>
        </w:tc>
      </w:tr>
      <w:tr w:rsidR="0064694D" w:rsidRPr="00E96B90" w:rsidTr="00E96B90">
        <w:tc>
          <w:tcPr>
            <w:tcW w:w="2970" w:type="dxa"/>
          </w:tcPr>
          <w:p w:rsidR="0064694D" w:rsidRDefault="0064694D" w:rsidP="0064694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How to apply:</w:t>
            </w:r>
          </w:p>
        </w:tc>
        <w:tc>
          <w:tcPr>
            <w:tcW w:w="7290" w:type="dxa"/>
          </w:tcPr>
          <w:p w:rsidR="0064694D" w:rsidRPr="00131F46" w:rsidRDefault="0064694D" w:rsidP="0064694D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formal i</w:t>
            </w:r>
            <w:r w:rsidRPr="00131F46">
              <w:rPr>
                <w:rFonts w:ascii="Arial" w:hAnsi="Arial" w:cs="Arial"/>
                <w:sz w:val="24"/>
                <w:szCs w:val="24"/>
              </w:rPr>
              <w:t>nterview with Volunteer Co-</w:t>
            </w:r>
            <w:proofErr w:type="spellStart"/>
            <w:r w:rsidRPr="00131F46">
              <w:rPr>
                <w:rFonts w:ascii="Arial" w:hAnsi="Arial" w:cs="Arial"/>
                <w:sz w:val="24"/>
                <w:szCs w:val="24"/>
              </w:rPr>
              <w:t>ordinator</w:t>
            </w:r>
            <w:proofErr w:type="spellEnd"/>
          </w:p>
          <w:p w:rsidR="0064694D" w:rsidRPr="00131F46" w:rsidRDefault="0064694D" w:rsidP="0064694D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 w:rsidRPr="00131F46">
              <w:rPr>
                <w:rFonts w:ascii="Arial" w:hAnsi="Arial" w:cs="Arial"/>
                <w:sz w:val="24"/>
                <w:szCs w:val="24"/>
              </w:rPr>
              <w:t>Complete a volunteering application form</w:t>
            </w:r>
          </w:p>
          <w:p w:rsidR="0064694D" w:rsidRPr="00A26C86" w:rsidRDefault="0064694D" w:rsidP="00A26C86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 w:rsidRPr="00131F46">
              <w:rPr>
                <w:rFonts w:ascii="Arial" w:hAnsi="Arial" w:cs="Arial"/>
                <w:sz w:val="24"/>
                <w:szCs w:val="24"/>
              </w:rPr>
              <w:t xml:space="preserve">Provide 2 satisfactory references </w:t>
            </w:r>
          </w:p>
        </w:tc>
      </w:tr>
      <w:tr w:rsidR="00A26C86" w:rsidRPr="00E96B90" w:rsidTr="00E96B90">
        <w:tc>
          <w:tcPr>
            <w:tcW w:w="2970" w:type="dxa"/>
          </w:tcPr>
          <w:p w:rsidR="00A26C86" w:rsidRDefault="00A26C86" w:rsidP="00A26C86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Compulsory Training:</w:t>
            </w:r>
          </w:p>
        </w:tc>
        <w:tc>
          <w:tcPr>
            <w:tcW w:w="7290" w:type="dxa"/>
          </w:tcPr>
          <w:p w:rsidR="00A26C86" w:rsidRDefault="00A26C86" w:rsidP="00A26C8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ou must complete the following within 3 months of starting your role:</w:t>
            </w:r>
          </w:p>
          <w:p w:rsidR="00A26C86" w:rsidRPr="00A26C86" w:rsidRDefault="00A26C86" w:rsidP="00A26C86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 w:rsidRPr="00C74604">
              <w:rPr>
                <w:rFonts w:ascii="Arial" w:hAnsi="Arial" w:cs="Arial"/>
                <w:i/>
                <w:sz w:val="24"/>
                <w:szCs w:val="24"/>
              </w:rPr>
              <w:t>Introduction to Age UK Exeter</w:t>
            </w:r>
            <w:r w:rsidRPr="00C74604">
              <w:rPr>
                <w:rFonts w:ascii="Arial" w:hAnsi="Arial" w:cs="Arial"/>
                <w:sz w:val="24"/>
                <w:szCs w:val="24"/>
              </w:rPr>
              <w:t xml:space="preserve"> Workshop </w:t>
            </w:r>
          </w:p>
        </w:tc>
      </w:tr>
      <w:tr w:rsidR="00A26C86" w:rsidRPr="00E96B90" w:rsidTr="00E96B90">
        <w:tc>
          <w:tcPr>
            <w:tcW w:w="2970" w:type="dxa"/>
          </w:tcPr>
          <w:p w:rsidR="00A26C86" w:rsidRDefault="00A26C86" w:rsidP="00A26C86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For more information:</w:t>
            </w:r>
          </w:p>
          <w:p w:rsidR="00A26C86" w:rsidRDefault="00A26C86" w:rsidP="00A26C8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:rsidR="00A26C86" w:rsidRPr="002F1A16" w:rsidRDefault="00A26C86" w:rsidP="00A26C86">
            <w:p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Cassie Leicester, Volunteer Coordinator</w:t>
            </w:r>
          </w:p>
          <w:p w:rsidR="00A26C86" w:rsidRPr="002F1A16" w:rsidRDefault="00A26C86" w:rsidP="00A26C86">
            <w:p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>Tel: 01392 202092</w:t>
            </w:r>
          </w:p>
          <w:p w:rsidR="00A26C86" w:rsidRPr="002F1A16" w:rsidRDefault="00A26C86" w:rsidP="00A26C86">
            <w:p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 xml:space="preserve">Email: </w:t>
            </w:r>
            <w:hyperlink r:id="rId8" w:history="1">
              <w:r w:rsidRPr="002F1A16">
                <w:rPr>
                  <w:rStyle w:val="Hyperlink"/>
                  <w:rFonts w:ascii="Arial" w:hAnsi="Arial" w:cs="Arial"/>
                  <w:sz w:val="24"/>
                  <w:szCs w:val="24"/>
                </w:rPr>
                <w:t>c.leicester@ageukexeter.org.uk</w:t>
              </w:r>
            </w:hyperlink>
          </w:p>
          <w:p w:rsidR="00A26C86" w:rsidRPr="002F1A16" w:rsidRDefault="00A26C86" w:rsidP="00A26C86">
            <w:pPr>
              <w:rPr>
                <w:rFonts w:ascii="Arial" w:hAnsi="Arial" w:cs="Arial"/>
                <w:sz w:val="24"/>
                <w:szCs w:val="24"/>
              </w:rPr>
            </w:pPr>
            <w:r w:rsidRPr="002F1A16">
              <w:rPr>
                <w:rFonts w:ascii="Arial" w:hAnsi="Arial" w:cs="Arial"/>
                <w:sz w:val="24"/>
                <w:szCs w:val="24"/>
              </w:rPr>
              <w:t xml:space="preserve">Website: </w:t>
            </w:r>
            <w:hyperlink r:id="rId9" w:history="1">
              <w:r w:rsidRPr="002F1A16">
                <w:rPr>
                  <w:rStyle w:val="Hyperlink"/>
                  <w:rFonts w:ascii="Arial" w:hAnsi="Arial" w:cs="Arial"/>
                  <w:sz w:val="24"/>
                  <w:szCs w:val="24"/>
                </w:rPr>
                <w:t>www.ageukexeter.org.uk</w:t>
              </w:r>
            </w:hyperlink>
          </w:p>
          <w:p w:rsidR="00A26C86" w:rsidRPr="009E778B" w:rsidRDefault="00A26C86" w:rsidP="00A26C86">
            <w:pPr>
              <w:rPr>
                <w:rFonts w:ascii="Arial" w:hAnsi="Arial" w:cs="Arial"/>
              </w:rPr>
            </w:pPr>
          </w:p>
        </w:tc>
      </w:tr>
    </w:tbl>
    <w:p w:rsidR="001952F4" w:rsidRDefault="001952F4"/>
    <w:sectPr w:rsidR="001952F4" w:rsidSect="00B912DC">
      <w:headerReference w:type="default" r:id="rId10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4F47" w:rsidRDefault="003A4F47" w:rsidP="005D084A">
      <w:pPr>
        <w:spacing w:after="0" w:line="240" w:lineRule="auto"/>
      </w:pPr>
      <w:r>
        <w:separator/>
      </w:r>
    </w:p>
  </w:endnote>
  <w:endnote w:type="continuationSeparator" w:id="0">
    <w:p w:rsidR="003A4F47" w:rsidRDefault="003A4F47" w:rsidP="005D0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4F47" w:rsidRDefault="003A4F47" w:rsidP="005D084A">
      <w:pPr>
        <w:spacing w:after="0" w:line="240" w:lineRule="auto"/>
      </w:pPr>
      <w:r>
        <w:separator/>
      </w:r>
    </w:p>
  </w:footnote>
  <w:footnote w:type="continuationSeparator" w:id="0">
    <w:p w:rsidR="003A4F47" w:rsidRDefault="003A4F47" w:rsidP="005D08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084A" w:rsidRDefault="005D084A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10BF0F13" wp14:editId="0CB214E3">
          <wp:simplePos x="0" y="0"/>
          <wp:positionH relativeFrom="margin">
            <wp:posOffset>-635</wp:posOffset>
          </wp:positionH>
          <wp:positionV relativeFrom="paragraph">
            <wp:posOffset>-209550</wp:posOffset>
          </wp:positionV>
          <wp:extent cx="1779270" cy="942975"/>
          <wp:effectExtent l="0" t="0" r="0" b="0"/>
          <wp:wrapTight wrapText="bothSides">
            <wp:wrapPolygon edited="0">
              <wp:start x="6938" y="2182"/>
              <wp:lineTo x="2775" y="6109"/>
              <wp:lineTo x="1156" y="8291"/>
              <wp:lineTo x="1388" y="10909"/>
              <wp:lineTo x="8788" y="18327"/>
              <wp:lineTo x="9019" y="19200"/>
              <wp:lineTo x="10638" y="19200"/>
              <wp:lineTo x="10869" y="18327"/>
              <wp:lineTo x="19889" y="16145"/>
              <wp:lineTo x="19657" y="5673"/>
              <wp:lineTo x="8557" y="2182"/>
              <wp:lineTo x="6938" y="2182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ge UK Exeter Logo RGB cop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9270" cy="942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D084A" w:rsidRDefault="005D08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71EB1"/>
    <w:multiLevelType w:val="hybridMultilevel"/>
    <w:tmpl w:val="58A670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320BF2"/>
    <w:multiLevelType w:val="hybridMultilevel"/>
    <w:tmpl w:val="E536DB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BE87728"/>
    <w:multiLevelType w:val="hybridMultilevel"/>
    <w:tmpl w:val="F94A3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623B97"/>
    <w:multiLevelType w:val="hybridMultilevel"/>
    <w:tmpl w:val="91CCD8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A54349"/>
    <w:multiLevelType w:val="hybridMultilevel"/>
    <w:tmpl w:val="FBAC8E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84A7CC3"/>
    <w:multiLevelType w:val="hybridMultilevel"/>
    <w:tmpl w:val="473C43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0D52007"/>
    <w:multiLevelType w:val="hybridMultilevel"/>
    <w:tmpl w:val="B1D82B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3632790"/>
    <w:multiLevelType w:val="hybridMultilevel"/>
    <w:tmpl w:val="00680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5951E3"/>
    <w:multiLevelType w:val="hybridMultilevel"/>
    <w:tmpl w:val="748C7C36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D8C3C80"/>
    <w:multiLevelType w:val="hybridMultilevel"/>
    <w:tmpl w:val="910C0DA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5C70944"/>
    <w:multiLevelType w:val="hybridMultilevel"/>
    <w:tmpl w:val="5F20B9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97B09F8"/>
    <w:multiLevelType w:val="hybridMultilevel"/>
    <w:tmpl w:val="5D16A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B6F7046"/>
    <w:multiLevelType w:val="hybridMultilevel"/>
    <w:tmpl w:val="1BEEE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BC14CD2"/>
    <w:multiLevelType w:val="hybridMultilevel"/>
    <w:tmpl w:val="D5C0C1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95A72B4"/>
    <w:multiLevelType w:val="hybridMultilevel"/>
    <w:tmpl w:val="5CA23866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7A222F42"/>
    <w:multiLevelType w:val="hybridMultilevel"/>
    <w:tmpl w:val="2DC42B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5"/>
  </w:num>
  <w:num w:numId="4">
    <w:abstractNumId w:val="13"/>
  </w:num>
  <w:num w:numId="5">
    <w:abstractNumId w:val="0"/>
  </w:num>
  <w:num w:numId="6">
    <w:abstractNumId w:val="7"/>
  </w:num>
  <w:num w:numId="7">
    <w:abstractNumId w:val="2"/>
  </w:num>
  <w:num w:numId="8">
    <w:abstractNumId w:val="3"/>
  </w:num>
  <w:num w:numId="9">
    <w:abstractNumId w:val="15"/>
  </w:num>
  <w:num w:numId="10">
    <w:abstractNumId w:val="14"/>
  </w:num>
  <w:num w:numId="11">
    <w:abstractNumId w:val="8"/>
  </w:num>
  <w:num w:numId="12">
    <w:abstractNumId w:val="8"/>
  </w:num>
  <w:num w:numId="13">
    <w:abstractNumId w:val="1"/>
  </w:num>
  <w:num w:numId="14">
    <w:abstractNumId w:val="6"/>
  </w:num>
  <w:num w:numId="15">
    <w:abstractNumId w:val="10"/>
  </w:num>
  <w:num w:numId="16">
    <w:abstractNumId w:val="4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NzIzMDGzMLAwNDVT0lEKTi0uzszPAykwNKoFAO2JvKMtAAAA"/>
  </w:docVars>
  <w:rsids>
    <w:rsidRoot w:val="001952F4"/>
    <w:rsid w:val="0001037A"/>
    <w:rsid w:val="00094813"/>
    <w:rsid w:val="000A0935"/>
    <w:rsid w:val="000B1217"/>
    <w:rsid w:val="001952F4"/>
    <w:rsid w:val="002E0CFD"/>
    <w:rsid w:val="002F1A16"/>
    <w:rsid w:val="00395791"/>
    <w:rsid w:val="003A4F47"/>
    <w:rsid w:val="003F173A"/>
    <w:rsid w:val="00450D32"/>
    <w:rsid w:val="0045149A"/>
    <w:rsid w:val="004A4E20"/>
    <w:rsid w:val="005538D4"/>
    <w:rsid w:val="00553C0B"/>
    <w:rsid w:val="005930AD"/>
    <w:rsid w:val="005D084A"/>
    <w:rsid w:val="00605F85"/>
    <w:rsid w:val="0064694D"/>
    <w:rsid w:val="00667DB6"/>
    <w:rsid w:val="00717D31"/>
    <w:rsid w:val="00734139"/>
    <w:rsid w:val="007A787D"/>
    <w:rsid w:val="008B7BBA"/>
    <w:rsid w:val="008C12AF"/>
    <w:rsid w:val="008D6CE0"/>
    <w:rsid w:val="009A4A4A"/>
    <w:rsid w:val="009E778B"/>
    <w:rsid w:val="00A26C86"/>
    <w:rsid w:val="00A3302C"/>
    <w:rsid w:val="00A35E69"/>
    <w:rsid w:val="00A70604"/>
    <w:rsid w:val="00A70F08"/>
    <w:rsid w:val="00A71445"/>
    <w:rsid w:val="00B912DC"/>
    <w:rsid w:val="00C63338"/>
    <w:rsid w:val="00C85698"/>
    <w:rsid w:val="00CA371C"/>
    <w:rsid w:val="00D47297"/>
    <w:rsid w:val="00D71818"/>
    <w:rsid w:val="00E00F49"/>
    <w:rsid w:val="00E33489"/>
    <w:rsid w:val="00E6584C"/>
    <w:rsid w:val="00E82E71"/>
    <w:rsid w:val="00E96B90"/>
    <w:rsid w:val="00EE4B8E"/>
    <w:rsid w:val="00F21F01"/>
    <w:rsid w:val="00F71AC6"/>
    <w:rsid w:val="00FE0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18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7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4A"/>
  </w:style>
  <w:style w:type="paragraph" w:styleId="Footer">
    <w:name w:val="footer"/>
    <w:basedOn w:val="Normal"/>
    <w:link w:val="Foot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4A"/>
  </w:style>
  <w:style w:type="paragraph" w:styleId="ListParagraph">
    <w:name w:val="List Paragraph"/>
    <w:basedOn w:val="Normal"/>
    <w:uiPriority w:val="34"/>
    <w:qFormat/>
    <w:rsid w:val="00451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1217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1818"/>
    <w:rPr>
      <w:rFonts w:asciiTheme="majorHAnsi" w:eastAsiaTheme="majorEastAsia" w:hAnsiTheme="majorHAnsi" w:cstheme="majorBidi"/>
      <w:b/>
      <w:bCs/>
      <w:i/>
      <w:iCs/>
      <w:color w:val="5B9BD5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18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7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4A"/>
  </w:style>
  <w:style w:type="paragraph" w:styleId="Footer">
    <w:name w:val="footer"/>
    <w:basedOn w:val="Normal"/>
    <w:link w:val="Foot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4A"/>
  </w:style>
  <w:style w:type="paragraph" w:styleId="ListParagraph">
    <w:name w:val="List Paragraph"/>
    <w:basedOn w:val="Normal"/>
    <w:uiPriority w:val="34"/>
    <w:qFormat/>
    <w:rsid w:val="00451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1217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1818"/>
    <w:rPr>
      <w:rFonts w:asciiTheme="majorHAnsi" w:eastAsiaTheme="majorEastAsia" w:hAnsiTheme="majorHAnsi" w:cstheme="majorBidi"/>
      <w:b/>
      <w:bCs/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116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1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.leicester@ageukexeter.org.uk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geukexeter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s</dc:creator>
  <cp:lastModifiedBy>Cassie Leicester</cp:lastModifiedBy>
  <cp:revision>9</cp:revision>
  <cp:lastPrinted>2018-03-26T10:38:00Z</cp:lastPrinted>
  <dcterms:created xsi:type="dcterms:W3CDTF">2017-10-30T17:54:00Z</dcterms:created>
  <dcterms:modified xsi:type="dcterms:W3CDTF">2018-10-29T09:12:00Z</dcterms:modified>
</cp:coreProperties>
</file>